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E2CC" w14:textId="5132C025" w:rsidR="00AC606E" w:rsidRPr="00677A01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77777777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0"/>
    </w:p>
    <w:p w14:paraId="4A47F007" w14:textId="7960A4FD" w:rsidR="00677A01" w:rsidRDefault="00677A01" w:rsidP="00677A0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>You are a world traveler</w:t>
      </w:r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Add Stop:{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>Remove Stop:{start_index}:{end_index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r w:rsidR="009C21E4" w:rsidRPr="00FF0D82">
        <w:rPr>
          <w:rFonts w:ascii="Consolas" w:hAnsi="Consolas"/>
          <w:b/>
          <w:bCs/>
        </w:rPr>
        <w:t>Switch:{old_string}:{new_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ListParagraph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435637BC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 w:rsidR="00874FBA">
        <w:rPr>
          <w:b/>
          <w:bCs/>
          <w:i/>
          <w:iCs/>
          <w:u w:val="single"/>
        </w:rPr>
        <w:t xml:space="preserve"> if it is valid!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>, print the following</w:t>
      </w:r>
      <w:bookmarkStart w:id="1" w:name="OLE_LINK1"/>
      <w:bookmarkStart w:id="2" w:name="OLE_LINK2"/>
      <w:r w:rsidR="00AD258D">
        <w:t xml:space="preserve">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  <w:bookmarkEnd w:id="1"/>
      <w:bookmarkEnd w:id="2"/>
    </w:p>
    <w:p w14:paraId="714B9888" w14:textId="7D345C50" w:rsidR="00EA7FF7" w:rsidRPr="004777E6" w:rsidRDefault="00EA7FF7" w:rsidP="00EA7FF7">
      <w:pPr>
        <w:pStyle w:val="Heading3"/>
      </w:pPr>
      <w:r>
        <w:t>Input / Constraints</w:t>
      </w:r>
    </w:p>
    <w:p w14:paraId="621B3F83" w14:textId="5A737646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A8D3CB0" w14:textId="71F0E79B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="00D87C41">
        <w:rPr>
          <w:rStyle w:val="CodeChar"/>
          <w:rFonts w:asciiTheme="minorHAnsi" w:hAnsiTheme="minorHAnsi" w:cstheme="minorHAnsi"/>
          <w:b/>
          <w:bCs/>
        </w:rPr>
        <w:t xml:space="preserve">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7B1C1499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bookmarkStart w:id="3" w:name="_GoBack"/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bookmarkEnd w:id="3"/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6C71C9E3" w14:textId="0181A7B8" w:rsidR="002463D0" w:rsidRPr="00EF2B5F" w:rsidRDefault="002463D0" w:rsidP="002463D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4193BD" w14:textId="77777777" w:rsidR="000A5062" w:rsidRDefault="000A5062" w:rsidP="008068A2">
      <w:pPr>
        <w:spacing w:after="0" w:line="240" w:lineRule="auto"/>
      </w:pPr>
      <w:r>
        <w:separator/>
      </w:r>
    </w:p>
  </w:endnote>
  <w:endnote w:type="continuationSeparator" w:id="0">
    <w:p w14:paraId="6D788000" w14:textId="77777777" w:rsidR="000A5062" w:rsidRDefault="000A50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E1C180" w14:textId="77777777" w:rsidR="00677A01" w:rsidRDefault="00677A01" w:rsidP="00677A0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77777777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4" w:name="_Hlk24191091"/>
                          <w:bookmarkEnd w:id="4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37021EF" w14:textId="77777777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598147AC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F2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F2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B46C434" w14:textId="598147AC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855F24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855F24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DBD1FD" w14:textId="77777777" w:rsidR="000A5062" w:rsidRDefault="000A5062" w:rsidP="008068A2">
      <w:pPr>
        <w:spacing w:after="0" w:line="240" w:lineRule="auto"/>
      </w:pPr>
      <w:r>
        <w:separator/>
      </w:r>
    </w:p>
  </w:footnote>
  <w:footnote w:type="continuationSeparator" w:id="0">
    <w:p w14:paraId="66236D71" w14:textId="77777777" w:rsidR="000A5062" w:rsidRDefault="000A50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506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55F24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D6D8F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CC2668-2848-4D1E-A86C-5B1E8EED1A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11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imitarv23</cp:lastModifiedBy>
  <cp:revision>42</cp:revision>
  <cp:lastPrinted>2015-10-26T22:35:00Z</cp:lastPrinted>
  <dcterms:created xsi:type="dcterms:W3CDTF">2020-03-22T18:53:00Z</dcterms:created>
  <dcterms:modified xsi:type="dcterms:W3CDTF">2022-08-02T10:43:00Z</dcterms:modified>
  <cp:category>programming, education, software engineering, software development</cp:category>
</cp:coreProperties>
</file>